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BlockText"/>
      </w:pPr>
      <w:r>
        <w:t xml:space="preserve">As you can see on the right of your screen, files of different formats have been generated along with thi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age.</w:t>
      </w:r>
    </w:p>
    <w:bookmarkStart w:id="22" w:name="some-markdown-content"/>
    <w:p>
      <w:pPr>
        <w:pStyle w:val="Heading1"/>
      </w:pPr>
      <w:r>
        <w:t xml:space="preserve">Some markdown content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/>
  <cp:keywords/>
  <dcterms:created xsi:type="dcterms:W3CDTF">2024-04-10T15:20:44Z</dcterms:created>
  <dcterms:modified xsi:type="dcterms:W3CDTF">2024-04-10T15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ulti</vt:lpwstr>
  </property>
  <property fmtid="{D5CDD505-2E9C-101B-9397-08002B2CF9AE}" pid="8" name="toc-title">
    <vt:lpwstr>Table of contents</vt:lpwstr>
  </property>
</Properties>
</file>